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Y="1753"/>
        <w:tblW w:w="0" w:type="auto"/>
        <w:tblLook w:val="04A0" w:firstRow="1" w:lastRow="0" w:firstColumn="1" w:lastColumn="0" w:noHBand="0" w:noVBand="1"/>
      </w:tblPr>
      <w:tblGrid>
        <w:gridCol w:w="1987"/>
        <w:gridCol w:w="1629"/>
        <w:gridCol w:w="1425"/>
        <w:gridCol w:w="1958"/>
        <w:gridCol w:w="941"/>
        <w:gridCol w:w="1487"/>
        <w:gridCol w:w="1006"/>
        <w:gridCol w:w="855"/>
        <w:gridCol w:w="954"/>
      </w:tblGrid>
      <w:tr w:rsidR="00DB1BA9" w:rsidRPr="00791EFA" w:rsidTr="00DB1BA9">
        <w:trPr>
          <w:trHeight w:val="288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1BA9" w:rsidRPr="006579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bookmarkStart w:id="0" w:name="_GoBack"/>
            <w:bookmarkEnd w:id="0"/>
            <w:r w:rsidRPr="006579FA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Musc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1BA9" w:rsidRPr="00D351AC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Muscle Volume</w:t>
            </w:r>
            <w:r w:rsidRPr="00D351AC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 xml:space="preserve"> (</w:t>
            </w:r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cm</w:t>
            </w:r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vertAlign w:val="superscript"/>
              </w:rPr>
              <w:t>3</w:t>
            </w:r>
            <w:r w:rsidRPr="00D351AC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1BA9" w:rsidRPr="00D351AC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D351AC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Belly Length (mm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1BA9" w:rsidRPr="006579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Optimal f</w:t>
            </w:r>
            <w:r w:rsidRPr="006579FA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iber length</w:t>
            </w:r>
            <w:r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(mm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1BA9" w:rsidRPr="006579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proofErr w:type="spellStart"/>
            <w:proofErr w:type="gramStart"/>
            <w:r w:rsidRPr="00D74246">
              <w:rPr>
                <w:b/>
                <w:sz w:val="16"/>
                <w:szCs w:val="16"/>
              </w:rPr>
              <w:t>L</w:t>
            </w:r>
            <w:r w:rsidRPr="00D74246">
              <w:rPr>
                <w:b/>
                <w:sz w:val="16"/>
                <w:szCs w:val="16"/>
                <w:vertAlign w:val="subscript"/>
              </w:rPr>
              <w:t>f</w:t>
            </w:r>
            <w:r w:rsidRPr="00D74246">
              <w:rPr>
                <w:b/>
                <w:sz w:val="16"/>
                <w:szCs w:val="16"/>
              </w:rPr>
              <w:t>:L</w:t>
            </w:r>
            <w:r w:rsidRPr="00D74246">
              <w:rPr>
                <w:b/>
                <w:sz w:val="16"/>
                <w:szCs w:val="16"/>
                <w:vertAlign w:val="subscript"/>
              </w:rPr>
              <w:t>m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1BA9" w:rsidRPr="006579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proofErr w:type="spellStart"/>
            <w:r w:rsidRPr="006579FA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Pennation</w:t>
            </w:r>
            <w:proofErr w:type="spellEnd"/>
            <w:r w:rsidRPr="006579FA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angle</w:t>
            </w:r>
            <w:r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(°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1BA9" w:rsidRPr="006579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6579FA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PCSA (mm</w:t>
            </w:r>
            <w:r w:rsidRPr="006579FA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vertAlign w:val="superscript"/>
              </w:rPr>
              <w:t>2</w:t>
            </w:r>
            <w:r w:rsidRPr="006579FA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1BA9" w:rsidRPr="006579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F</w:t>
            </w:r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vertAlign w:val="subscript"/>
              </w:rPr>
              <w:t>max</w:t>
            </w:r>
            <w:proofErr w:type="spellEnd"/>
            <w:r w:rsidRPr="006579FA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(N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1BA9" w:rsidRPr="006579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F</w:t>
            </w:r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vertAlign w:val="subscript"/>
              </w:rPr>
              <w:t>max</w:t>
            </w:r>
            <w:proofErr w:type="spellEnd"/>
            <w:r w:rsidRPr="006579FA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(%BW)</w:t>
            </w:r>
          </w:p>
        </w:tc>
      </w:tr>
      <w:tr w:rsidR="00DB1BA9" w:rsidRPr="00791EFA" w:rsidTr="00DB1BA9">
        <w:trPr>
          <w:trHeight w:val="288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1BA9" w:rsidRPr="006579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6579FA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Adductor magnus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1BA9" w:rsidRPr="00791E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82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1BA9" w:rsidRPr="005001B4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333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1BA9" w:rsidRPr="00791E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0 ± 5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1BA9" w:rsidRPr="005001B4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1 ± 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2286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686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87</w:t>
            </w:r>
          </w:p>
        </w:tc>
      </w:tr>
      <w:tr w:rsidR="00DB1BA9" w:rsidRPr="00791EFA" w:rsidTr="00DB1BA9">
        <w:trPr>
          <w:trHeight w:val="288"/>
        </w:trPr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6579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6579FA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Adductor longus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791E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2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5001B4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211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791E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36 ± 11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5001B4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0.64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 ± 2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882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265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34</w:t>
            </w:r>
          </w:p>
        </w:tc>
      </w:tr>
      <w:tr w:rsidR="00DB1BA9" w:rsidRPr="00791EFA" w:rsidTr="00DB1BA9">
        <w:trPr>
          <w:trHeight w:val="28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6579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6579FA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Adductor brevi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791E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5001B4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22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791E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77 ± 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5001B4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0.3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1 ± 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159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47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61</w:t>
            </w:r>
          </w:p>
        </w:tc>
      </w:tr>
      <w:tr w:rsidR="00DB1BA9" w:rsidRPr="00791EFA" w:rsidTr="00DB1BA9">
        <w:trPr>
          <w:trHeight w:val="288"/>
        </w:trPr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6579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proofErr w:type="spellStart"/>
            <w:r w:rsidRPr="006579FA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Gracilis</w:t>
            </w:r>
            <w:proofErr w:type="spellEnd"/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791E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7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5001B4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349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791E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6 ± 24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5001B4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0.45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 ± 1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550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165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21</w:t>
            </w:r>
          </w:p>
        </w:tc>
      </w:tr>
      <w:tr w:rsidR="00DB1BA9" w:rsidRPr="00791EFA" w:rsidTr="00DB1BA9">
        <w:trPr>
          <w:trHeight w:val="28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6579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6579FA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Semimembranosu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791E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6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5001B4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23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791E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93 ± 6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5001B4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 ± 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137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41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52</w:t>
            </w:r>
          </w:p>
        </w:tc>
      </w:tr>
      <w:tr w:rsidR="00DB1BA9" w:rsidRPr="00791EFA" w:rsidTr="00DB1BA9">
        <w:trPr>
          <w:trHeight w:val="288"/>
        </w:trPr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6579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6579FA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Semitendinosus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791E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41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5001B4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275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791E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13 ± 28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5001B4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0.77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 ± 1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658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197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25</w:t>
            </w:r>
          </w:p>
        </w:tc>
      </w:tr>
      <w:tr w:rsidR="00DB1BA9" w:rsidRPr="00791EFA" w:rsidTr="00DB1BA9">
        <w:trPr>
          <w:trHeight w:val="28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6579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6579FA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Biceps femoris- long hea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791E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8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5001B4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28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791E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10 ± 4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5001B4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 ± 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88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26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34</w:t>
            </w:r>
          </w:p>
        </w:tc>
      </w:tr>
      <w:tr w:rsidR="00DB1BA9" w:rsidRPr="00791EFA" w:rsidTr="00DB1BA9">
        <w:trPr>
          <w:trHeight w:val="288"/>
        </w:trPr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6579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6579FA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Biceps femoris- short head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791E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8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5001B4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791E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18 ± 12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5001B4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0.49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7 ± 2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572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172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22</w:t>
            </w:r>
          </w:p>
        </w:tc>
      </w:tr>
      <w:tr w:rsidR="00DB1BA9" w:rsidRPr="00791EFA" w:rsidTr="00DB1BA9">
        <w:trPr>
          <w:trHeight w:val="28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6579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6579FA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Popliteu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791E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5001B4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12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791E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0 ± 1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5001B4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0.4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 ± 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25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7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10</w:t>
            </w:r>
          </w:p>
        </w:tc>
      </w:tr>
      <w:tr w:rsidR="00DB1BA9" w:rsidRPr="00791EFA" w:rsidTr="00DB1BA9">
        <w:trPr>
          <w:trHeight w:val="288"/>
        </w:trPr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6579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6579FA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Sartorius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791E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36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5001B4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444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791E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78 ± &lt;1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5001B4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N/A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359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108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14</w:t>
            </w:r>
          </w:p>
        </w:tc>
      </w:tr>
      <w:tr w:rsidR="00DB1BA9" w:rsidRPr="00791EFA" w:rsidTr="00DB1BA9">
        <w:trPr>
          <w:trHeight w:val="28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6579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6579FA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Rectus femori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791E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5001B4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30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791E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18 ± 1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5001B4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0.7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 ± 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92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27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35</w:t>
            </w:r>
          </w:p>
        </w:tc>
      </w:tr>
      <w:tr w:rsidR="00DB1BA9" w:rsidRPr="00791EFA" w:rsidTr="00DB1BA9">
        <w:trPr>
          <w:trHeight w:val="288"/>
        </w:trPr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6579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6579FA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Vastus lateralis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791E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32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5001B4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308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791E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74 ± 10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5001B4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0.89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 ± 1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1865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559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71</w:t>
            </w:r>
          </w:p>
        </w:tc>
      </w:tr>
      <w:tr w:rsidR="00DB1BA9" w:rsidRPr="00791EFA" w:rsidTr="00DB1BA9">
        <w:trPr>
          <w:trHeight w:val="28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6579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6579FA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Vastus mediali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791E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7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5001B4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32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791E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47 ± 3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5001B4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0.4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 ± 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246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73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94</w:t>
            </w:r>
          </w:p>
        </w:tc>
      </w:tr>
      <w:tr w:rsidR="00DB1BA9" w:rsidRPr="00791EFA" w:rsidTr="00DB1BA9">
        <w:trPr>
          <w:trHeight w:val="288"/>
        </w:trPr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6579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6579FA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Vastus intermedius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791E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22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5001B4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358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791E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28 ± 25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5001B4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0.64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 ± 2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2261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678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86</w:t>
            </w:r>
          </w:p>
        </w:tc>
      </w:tr>
      <w:tr w:rsidR="00DB1BA9" w:rsidRPr="00791EFA" w:rsidTr="00DB1BA9">
        <w:trPr>
          <w:trHeight w:val="28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6579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6579FA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Tibialis anterio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791E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5001B4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26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791E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1 ± 3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5001B4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0.3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 ± 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125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37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48</w:t>
            </w:r>
          </w:p>
        </w:tc>
      </w:tr>
      <w:tr w:rsidR="00DB1BA9" w:rsidRPr="00791EFA" w:rsidTr="00DB1BA9">
        <w:trPr>
          <w:trHeight w:val="288"/>
        </w:trPr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6579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6579FA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Extensor digitorum longus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791E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70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5001B4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320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791E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36 ± 61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5001B4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0.42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 ± 2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511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153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19</w:t>
            </w:r>
          </w:p>
        </w:tc>
      </w:tr>
      <w:tr w:rsidR="00DB1BA9" w:rsidRPr="00791EFA" w:rsidTr="00DB1BA9">
        <w:trPr>
          <w:trHeight w:val="28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6579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6579FA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Extensor hallucis longu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791E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5001B4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25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791E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7 ± 5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5001B4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0.3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 ± 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18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5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7</w:t>
            </w:r>
          </w:p>
        </w:tc>
      </w:tr>
      <w:tr w:rsidR="00DB1BA9" w:rsidRPr="00791EFA" w:rsidTr="00DB1BA9">
        <w:trPr>
          <w:trHeight w:val="288"/>
        </w:trPr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6579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6579FA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Medial gastrocnemius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791E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49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5001B4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239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791E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1 ± 10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5001B4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0.51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2711CF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7 ± 1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2043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613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78</w:t>
            </w:r>
          </w:p>
        </w:tc>
      </w:tr>
      <w:tr w:rsidR="00DB1BA9" w:rsidRPr="00791EFA" w:rsidTr="00DB1BA9">
        <w:trPr>
          <w:trHeight w:val="28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6579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6579FA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Lateral gastrocnemiu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791E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5001B4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30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791E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9 ± 4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5001B4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7 ± 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75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22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29</w:t>
            </w:r>
          </w:p>
        </w:tc>
      </w:tr>
      <w:tr w:rsidR="00DB1BA9" w:rsidRPr="00791EFA" w:rsidTr="00DB1BA9">
        <w:trPr>
          <w:trHeight w:val="288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DB1BA9" w:rsidRPr="006579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6579FA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Soleu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DB1BA9" w:rsidRPr="00791E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3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DB1BA9" w:rsidRPr="005001B4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31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DB1BA9" w:rsidRPr="00791EFA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7 ± 3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DB1BA9" w:rsidRPr="005001B4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001B4">
              <w:rPr>
                <w:rFonts w:ascii="Calibri" w:hAnsi="Calibri" w:cs="Calibri"/>
                <w:color w:val="000000"/>
                <w:sz w:val="16"/>
                <w:szCs w:val="16"/>
              </w:rPr>
              <w:t>0.5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1 ± 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2718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81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DB1BA9" w:rsidRPr="002711CF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711CF">
              <w:rPr>
                <w:rFonts w:ascii="Calibri" w:hAnsi="Calibri" w:cs="Calibri"/>
                <w:color w:val="000000"/>
                <w:sz w:val="16"/>
                <w:szCs w:val="16"/>
              </w:rPr>
              <w:t>104</w:t>
            </w:r>
          </w:p>
        </w:tc>
      </w:tr>
      <w:tr w:rsidR="00DB1BA9" w:rsidRPr="00791EFA" w:rsidTr="00DB1BA9">
        <w:trPr>
          <w:trHeight w:val="288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1BA9" w:rsidRPr="000D35AB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Hip adductors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1BA9" w:rsidRPr="000D35AB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229 ± 204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1BA9" w:rsidRPr="000D35AB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279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62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1BA9" w:rsidRPr="000D35AB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55 ± 62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1BA9" w:rsidRPr="000D35AB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0.55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0.16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1BA9" w:rsidRPr="000D35AB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0 ± 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1BA9" w:rsidRPr="000D35AB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>1327 ± 669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1BA9" w:rsidRPr="000D35AB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>398 ± 20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1BA9" w:rsidRPr="000D35AB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>51 ± 26</w:t>
            </w:r>
          </w:p>
        </w:tc>
      </w:tr>
      <w:tr w:rsidR="00DB1BA9" w:rsidRPr="00791EFA" w:rsidTr="00DB1BA9">
        <w:trPr>
          <w:trHeight w:val="288"/>
        </w:trPr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0D35AB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Knee flexors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0D35AB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60 ± 81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0D35AB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295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94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0D35AB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95 ± 98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0D35AB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0.74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0.15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0D35AB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7 ± 3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0D35AB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>684 ± 370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0D35AB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>205 ± 111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0D35AB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>26 ± 14</w:t>
            </w:r>
          </w:p>
        </w:tc>
      </w:tr>
      <w:tr w:rsidR="00DB1BA9" w:rsidRPr="00791EFA" w:rsidTr="00DB1BA9">
        <w:trPr>
          <w:trHeight w:val="28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0D35AB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Knee extensor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0D35AB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408 ± 13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0D35AB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325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0D35AB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217 ± 4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0D35AB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0.67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0.1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0D35AB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2 ± 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0D35AB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>1878 ± 59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0D35AB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>564 ± 17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0D35AB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>72 ± 23</w:t>
            </w:r>
          </w:p>
        </w:tc>
      </w:tr>
      <w:tr w:rsidR="00DB1BA9" w:rsidRPr="00791EFA" w:rsidTr="00DB1BA9">
        <w:trPr>
          <w:trHeight w:val="288"/>
        </w:trPr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0D35AB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Ankle dorsiflexors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0D35AB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72 ± 44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0D35AB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280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29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0D35AB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11 ± 18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0D35AB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0.39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0.02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0D35AB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8 ± 0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0D35AB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>649 ± 446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0D35AB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>195 ± 134</w:t>
            </w:r>
          </w:p>
        </w:tc>
        <w:tc>
          <w:tcPr>
            <w:tcW w:w="0" w:type="auto"/>
            <w:shd w:val="clear" w:color="auto" w:fill="F2F2F2" w:themeFill="background1" w:themeFillShade="F2"/>
            <w:noWrap/>
            <w:vAlign w:val="center"/>
            <w:hideMark/>
          </w:tcPr>
          <w:p w:rsidR="00DB1BA9" w:rsidRPr="000D35AB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>25 ± 17</w:t>
            </w:r>
          </w:p>
        </w:tc>
      </w:tr>
      <w:tr w:rsidR="00DB1BA9" w:rsidRPr="00791EFA" w:rsidTr="00DB1BA9">
        <w:trPr>
          <w:trHeight w:val="28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0D35AB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Ankle </w:t>
            </w:r>
            <w:proofErr w:type="spellStart"/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plantarflexors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0D35AB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269 ± 12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0D35AB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284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3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0D35AB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46 ± 1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0D35AB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0.51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0.0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0D35AB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8 ± 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0D35AB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>1838 ± 81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0D35AB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>551 ± 24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B1BA9" w:rsidRPr="000D35AB" w:rsidRDefault="00DB1BA9" w:rsidP="00DB1B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>70 ± 31</w:t>
            </w:r>
          </w:p>
        </w:tc>
      </w:tr>
    </w:tbl>
    <w:p w:rsidR="0056630D" w:rsidRDefault="0056630D"/>
    <w:sectPr w:rsidR="0056630D" w:rsidSect="00DB1BA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wsTQ0MDGzNDCzMLBU0lEKTi0uzszPAykwrAUAz2hwvywAAAA="/>
  </w:docVars>
  <w:rsids>
    <w:rsidRoot w:val="00DB1BA9"/>
    <w:rsid w:val="00114299"/>
    <w:rsid w:val="003D035A"/>
    <w:rsid w:val="00441314"/>
    <w:rsid w:val="00481705"/>
    <w:rsid w:val="0056630D"/>
    <w:rsid w:val="00985DB7"/>
    <w:rsid w:val="00D80ADB"/>
    <w:rsid w:val="00DB1BA9"/>
    <w:rsid w:val="00DC1D66"/>
    <w:rsid w:val="00EE3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3753276-DC84-4A15-A273-329B092D7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B1BA9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9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, James</dc:creator>
  <cp:keywords/>
  <dc:description/>
  <cp:lastModifiedBy>Charles, James</cp:lastModifiedBy>
  <cp:revision>1</cp:revision>
  <dcterms:created xsi:type="dcterms:W3CDTF">2019-09-27T09:11:00Z</dcterms:created>
  <dcterms:modified xsi:type="dcterms:W3CDTF">2019-09-27T09:12:00Z</dcterms:modified>
</cp:coreProperties>
</file>